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958F07" w14:textId="77777777" w:rsidR="00D27106" w:rsidRDefault="00D27106" w:rsidP="00D27106">
      <w:pPr>
        <w:rPr>
          <w:rFonts w:ascii="Frutiger 55 Roman" w:hAnsi="Frutiger 55 Roman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94"/>
        <w:gridCol w:w="5943"/>
      </w:tblGrid>
      <w:tr w:rsidR="00D27106" w14:paraId="40CECF25" w14:textId="77777777" w:rsidTr="002F2DE0">
        <w:trPr>
          <w:trHeight w:val="416"/>
        </w:trPr>
        <w:tc>
          <w:tcPr>
            <w:tcW w:w="2694" w:type="dxa"/>
            <w:vAlign w:val="center"/>
          </w:tcPr>
          <w:p w14:paraId="029CAEAD" w14:textId="77777777" w:rsidR="00D27106" w:rsidRDefault="00D27106" w:rsidP="00A33A0D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Title</w:t>
            </w:r>
          </w:p>
        </w:tc>
        <w:tc>
          <w:tcPr>
            <w:tcW w:w="5943" w:type="dxa"/>
            <w:vAlign w:val="center"/>
          </w:tcPr>
          <w:p w14:paraId="4FE5DFFD" w14:textId="77777777" w:rsidR="00D27106" w:rsidRDefault="00AB33F0" w:rsidP="00A33A0D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Production Operator</w:t>
            </w:r>
          </w:p>
        </w:tc>
      </w:tr>
      <w:tr w:rsidR="00D27106" w14:paraId="2591307F" w14:textId="77777777" w:rsidTr="002F2DE0">
        <w:trPr>
          <w:trHeight w:val="422"/>
        </w:trPr>
        <w:tc>
          <w:tcPr>
            <w:tcW w:w="2694" w:type="dxa"/>
            <w:vAlign w:val="center"/>
          </w:tcPr>
          <w:p w14:paraId="58ED8DF0" w14:textId="77777777" w:rsidR="00D27106" w:rsidRDefault="002F2DE0" w:rsidP="00A33A0D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Position r</w:t>
            </w:r>
            <w:r w:rsidR="00D27106">
              <w:rPr>
                <w:b/>
                <w:bCs/>
              </w:rPr>
              <w:t>eports to</w:t>
            </w:r>
          </w:p>
        </w:tc>
        <w:tc>
          <w:tcPr>
            <w:tcW w:w="5943" w:type="dxa"/>
            <w:vAlign w:val="center"/>
          </w:tcPr>
          <w:p w14:paraId="2C6B25AD" w14:textId="77777777" w:rsidR="00D27106" w:rsidRDefault="00AB33F0" w:rsidP="00A33A0D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Production Manager</w:t>
            </w:r>
          </w:p>
        </w:tc>
      </w:tr>
      <w:tr w:rsidR="002F2DE0" w14:paraId="6EF6BE92" w14:textId="77777777" w:rsidTr="002F2DE0">
        <w:tc>
          <w:tcPr>
            <w:tcW w:w="2694" w:type="dxa"/>
            <w:vAlign w:val="center"/>
          </w:tcPr>
          <w:p w14:paraId="4DFE3906" w14:textId="77777777" w:rsidR="002F2DE0" w:rsidRDefault="002F2DE0" w:rsidP="00A33A0D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Positions reporting to this one</w:t>
            </w:r>
          </w:p>
        </w:tc>
        <w:tc>
          <w:tcPr>
            <w:tcW w:w="5943" w:type="dxa"/>
            <w:vAlign w:val="center"/>
          </w:tcPr>
          <w:p w14:paraId="2CDE808F" w14:textId="77777777" w:rsidR="002F2DE0" w:rsidRDefault="00AB33F0" w:rsidP="00A33A0D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N/A</w:t>
            </w:r>
          </w:p>
        </w:tc>
      </w:tr>
      <w:tr w:rsidR="00D27106" w14:paraId="5AEB4979" w14:textId="77777777" w:rsidTr="002F2DE0">
        <w:tc>
          <w:tcPr>
            <w:tcW w:w="2694" w:type="dxa"/>
            <w:vAlign w:val="center"/>
          </w:tcPr>
          <w:p w14:paraId="0AF9D1F7" w14:textId="77777777" w:rsidR="00D27106" w:rsidRDefault="00D27106" w:rsidP="00A33A0D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Employment Type</w:t>
            </w:r>
          </w:p>
        </w:tc>
        <w:tc>
          <w:tcPr>
            <w:tcW w:w="5943" w:type="dxa"/>
            <w:vAlign w:val="center"/>
          </w:tcPr>
          <w:p w14:paraId="2CF8AC00" w14:textId="77777777" w:rsidR="00D27106" w:rsidRDefault="00D27106" w:rsidP="00A33A0D">
            <w:pPr>
              <w:spacing w:line="276" w:lineRule="auto"/>
              <w:rPr>
                <w:b/>
                <w:bCs/>
              </w:rPr>
            </w:pPr>
            <w:r w:rsidRPr="00F02F6F">
              <w:rPr>
                <w:b/>
                <w:bCs/>
              </w:rPr>
              <w:t>Full-Time</w:t>
            </w:r>
            <w:r w:rsidR="00FF1AB3" w:rsidRPr="00F02F6F">
              <w:rPr>
                <w:b/>
                <w:bCs/>
              </w:rPr>
              <w:t xml:space="preserve"> </w:t>
            </w:r>
          </w:p>
        </w:tc>
      </w:tr>
    </w:tbl>
    <w:p w14:paraId="0F6EA01F" w14:textId="77777777" w:rsidR="00D27106" w:rsidRDefault="00D27106" w:rsidP="00D27106">
      <w:pPr>
        <w:rPr>
          <w:rFonts w:ascii="Frutiger 55 Roman" w:hAnsi="Frutiger 55 Roman"/>
        </w:rPr>
      </w:pPr>
    </w:p>
    <w:p w14:paraId="22016DBA" w14:textId="77777777" w:rsidR="00D27106" w:rsidRDefault="00D27106" w:rsidP="00D27106">
      <w:pPr>
        <w:pStyle w:val="Heading1"/>
      </w:pPr>
      <w:r>
        <w:t>Summary of Role</w:t>
      </w:r>
    </w:p>
    <w:p w14:paraId="0801CE42" w14:textId="77777777" w:rsidR="00F02F6F" w:rsidRDefault="00F02F6F" w:rsidP="00D27106"/>
    <w:p w14:paraId="12B41458" w14:textId="07D2ABD0" w:rsidR="00A25FA1" w:rsidRPr="00F02F6F" w:rsidRDefault="00D27106" w:rsidP="00D27106">
      <w:r w:rsidRPr="00F02F6F">
        <w:t xml:space="preserve">The </w:t>
      </w:r>
      <w:r w:rsidR="00AB33F0" w:rsidRPr="00F02F6F">
        <w:t>Production Operator</w:t>
      </w:r>
      <w:r w:rsidRPr="00F02F6F">
        <w:t xml:space="preserve"> is responsible for:</w:t>
      </w:r>
      <w:bookmarkStart w:id="0" w:name="_GoBack"/>
      <w:bookmarkEnd w:id="0"/>
    </w:p>
    <w:p w14:paraId="217D317D" w14:textId="06F9F2B1" w:rsidR="00A25FA1" w:rsidRPr="00F02F6F" w:rsidRDefault="00F02F6F" w:rsidP="00A25FA1">
      <w:pPr>
        <w:pStyle w:val="ListParagraph"/>
        <w:numPr>
          <w:ilvl w:val="0"/>
          <w:numId w:val="8"/>
        </w:numPr>
      </w:pPr>
      <w:r w:rsidRPr="00F02F6F">
        <w:t xml:space="preserve">Manufacturing of all products in Glass manufacturing as per training and production forms. </w:t>
      </w:r>
    </w:p>
    <w:p w14:paraId="5AE040C1" w14:textId="32CD7F44" w:rsidR="00A25FA1" w:rsidRPr="00F02F6F" w:rsidRDefault="00F02F6F" w:rsidP="00A25FA1">
      <w:pPr>
        <w:pStyle w:val="ListParagraph"/>
        <w:numPr>
          <w:ilvl w:val="0"/>
          <w:numId w:val="8"/>
        </w:numPr>
      </w:pPr>
      <w:r w:rsidRPr="00F02F6F">
        <w:t xml:space="preserve">High Quality of Products manufactured. </w:t>
      </w:r>
    </w:p>
    <w:p w14:paraId="68211CBA" w14:textId="77777777" w:rsidR="00A25FA1" w:rsidRPr="00F02F6F" w:rsidRDefault="00246255" w:rsidP="00114CD9">
      <w:pPr>
        <w:pStyle w:val="ListParagraph"/>
        <w:numPr>
          <w:ilvl w:val="0"/>
          <w:numId w:val="8"/>
        </w:numPr>
      </w:pPr>
      <w:r w:rsidRPr="00F02F6F">
        <w:t xml:space="preserve">Conducting work in a safe manner and demonstrating a strong </w:t>
      </w:r>
      <w:r w:rsidR="00114CD9" w:rsidRPr="00F02F6F">
        <w:t xml:space="preserve">commitment to SDI’s values of </w:t>
      </w:r>
      <w:r w:rsidRPr="00F02F6F">
        <w:t>passion, accountability, respect, teamwork and innovation.</w:t>
      </w:r>
    </w:p>
    <w:p w14:paraId="59580BFF" w14:textId="77777777" w:rsidR="00A25FA1" w:rsidRDefault="00A25FA1" w:rsidP="00D27106"/>
    <w:p w14:paraId="21D11C37" w14:textId="77777777" w:rsidR="00A25FA1" w:rsidRDefault="00A25FA1" w:rsidP="00D27106">
      <w:pPr>
        <w:pStyle w:val="Heading1"/>
      </w:pPr>
    </w:p>
    <w:p w14:paraId="6E343701" w14:textId="77777777" w:rsidR="00D27106" w:rsidRDefault="00A25FA1" w:rsidP="00D27106">
      <w:pPr>
        <w:pStyle w:val="Heading1"/>
      </w:pPr>
      <w:r>
        <w:t xml:space="preserve">Specific </w:t>
      </w:r>
      <w:r w:rsidR="00D27106">
        <w:t>Responsibilities</w:t>
      </w:r>
    </w:p>
    <w:p w14:paraId="642F1713" w14:textId="77777777" w:rsidR="00AB33F0" w:rsidRPr="00AB33F0" w:rsidRDefault="00AB33F0" w:rsidP="00AB33F0">
      <w:pPr>
        <w:numPr>
          <w:ilvl w:val="0"/>
          <w:numId w:val="10"/>
        </w:numPr>
        <w:tabs>
          <w:tab w:val="num" w:pos="720"/>
        </w:tabs>
      </w:pPr>
      <w:r w:rsidRPr="00AB33F0">
        <w:t>Contribute</w:t>
      </w:r>
      <w:r>
        <w:t>s</w:t>
      </w:r>
      <w:r w:rsidRPr="00AB33F0">
        <w:t xml:space="preserve"> to the daily production activities in work centres. </w:t>
      </w:r>
    </w:p>
    <w:p w14:paraId="7D951B86" w14:textId="77777777" w:rsidR="00AB33F0" w:rsidRPr="00AB33F0" w:rsidRDefault="00AB33F0" w:rsidP="00AB33F0">
      <w:pPr>
        <w:numPr>
          <w:ilvl w:val="0"/>
          <w:numId w:val="10"/>
        </w:numPr>
        <w:tabs>
          <w:tab w:val="num" w:pos="720"/>
        </w:tabs>
      </w:pPr>
      <w:r w:rsidRPr="00AB33F0">
        <w:t>Ensure</w:t>
      </w:r>
      <w:r>
        <w:t>s</w:t>
      </w:r>
      <w:r w:rsidRPr="00AB33F0">
        <w:t xml:space="preserve"> product quality requirements are maintained and ensure</w:t>
      </w:r>
      <w:r>
        <w:t>s</w:t>
      </w:r>
      <w:r w:rsidRPr="00AB33F0">
        <w:t xml:space="preserve"> adherence to SOPS and policies.</w:t>
      </w:r>
    </w:p>
    <w:p w14:paraId="5C4DEBE6" w14:textId="77777777" w:rsidR="00AB33F0" w:rsidRPr="00AB33F0" w:rsidRDefault="00AB33F0" w:rsidP="00AB33F0">
      <w:pPr>
        <w:numPr>
          <w:ilvl w:val="0"/>
          <w:numId w:val="10"/>
        </w:numPr>
        <w:tabs>
          <w:tab w:val="num" w:pos="720"/>
        </w:tabs>
      </w:pPr>
      <w:r w:rsidRPr="00AB33F0">
        <w:t>Ensure</w:t>
      </w:r>
      <w:r>
        <w:t>s</w:t>
      </w:r>
      <w:r w:rsidRPr="00AB33F0">
        <w:t xml:space="preserve"> that all documentation is completed in full, in accordance with the cGMP.</w:t>
      </w:r>
    </w:p>
    <w:p w14:paraId="345FB916" w14:textId="77777777" w:rsidR="00AB33F0" w:rsidRPr="00AB33F0" w:rsidRDefault="00AB33F0" w:rsidP="00AB33F0">
      <w:pPr>
        <w:numPr>
          <w:ilvl w:val="0"/>
          <w:numId w:val="10"/>
        </w:numPr>
        <w:tabs>
          <w:tab w:val="num" w:pos="720"/>
        </w:tabs>
      </w:pPr>
      <w:r w:rsidRPr="00AB33F0">
        <w:t>Ensure</w:t>
      </w:r>
      <w:r>
        <w:t>s</w:t>
      </w:r>
      <w:r w:rsidRPr="00AB33F0">
        <w:t xml:space="preserve"> GMP standards and good housekeeping within the department </w:t>
      </w:r>
      <w:proofErr w:type="gramStart"/>
      <w:r w:rsidRPr="00AB33F0">
        <w:t>is maintained at all times</w:t>
      </w:r>
      <w:proofErr w:type="gramEnd"/>
      <w:r w:rsidRPr="00AB33F0">
        <w:t>.</w:t>
      </w:r>
    </w:p>
    <w:p w14:paraId="574C555C" w14:textId="77777777" w:rsidR="00AB33F0" w:rsidRPr="00AB33F0" w:rsidRDefault="00AB33F0" w:rsidP="00AB33F0">
      <w:pPr>
        <w:numPr>
          <w:ilvl w:val="0"/>
          <w:numId w:val="10"/>
        </w:numPr>
        <w:tabs>
          <w:tab w:val="num" w:pos="720"/>
        </w:tabs>
      </w:pPr>
      <w:r w:rsidRPr="00AB33F0">
        <w:t>Root cause</w:t>
      </w:r>
      <w:r>
        <w:t>s</w:t>
      </w:r>
      <w:r w:rsidRPr="00AB33F0">
        <w:t xml:space="preserve"> and problem solve</w:t>
      </w:r>
      <w:r>
        <w:t>s</w:t>
      </w:r>
      <w:r w:rsidRPr="00AB33F0">
        <w:t xml:space="preserve"> any assembly, manufacturing or product deficiencies. </w:t>
      </w:r>
    </w:p>
    <w:p w14:paraId="2673987E" w14:textId="77777777" w:rsidR="00AB33F0" w:rsidRPr="00AB33F0" w:rsidRDefault="00AB33F0" w:rsidP="00AB33F0">
      <w:pPr>
        <w:numPr>
          <w:ilvl w:val="0"/>
          <w:numId w:val="10"/>
        </w:numPr>
        <w:tabs>
          <w:tab w:val="num" w:pos="720"/>
        </w:tabs>
      </w:pPr>
      <w:r w:rsidRPr="00AB33F0">
        <w:t>Contribute</w:t>
      </w:r>
      <w:r>
        <w:t>s</w:t>
      </w:r>
      <w:r w:rsidRPr="00AB33F0">
        <w:t xml:space="preserve"> and propose</w:t>
      </w:r>
      <w:r>
        <w:t>s</w:t>
      </w:r>
      <w:r w:rsidRPr="00AB33F0">
        <w:t xml:space="preserve"> improvements to the on-going maintenance and repair of machines and equipment.  </w:t>
      </w:r>
    </w:p>
    <w:p w14:paraId="3BADED18" w14:textId="77777777" w:rsidR="00AB33F0" w:rsidRDefault="00AB33F0" w:rsidP="00AB33F0">
      <w:pPr>
        <w:numPr>
          <w:ilvl w:val="0"/>
          <w:numId w:val="10"/>
        </w:numPr>
        <w:tabs>
          <w:tab w:val="num" w:pos="720"/>
        </w:tabs>
      </w:pPr>
      <w:r w:rsidRPr="00AB33F0">
        <w:t>Ensure</w:t>
      </w:r>
      <w:r>
        <w:t>s</w:t>
      </w:r>
      <w:r w:rsidRPr="00AB33F0">
        <w:t xml:space="preserve"> that all targets and due dates are meet.</w:t>
      </w:r>
    </w:p>
    <w:p w14:paraId="1A6D8AF6" w14:textId="77777777" w:rsidR="00AB33F0" w:rsidRDefault="00AB33F0" w:rsidP="00AB33F0">
      <w:pPr>
        <w:numPr>
          <w:ilvl w:val="0"/>
          <w:numId w:val="10"/>
        </w:numPr>
        <w:tabs>
          <w:tab w:val="num" w:pos="720"/>
        </w:tabs>
      </w:pPr>
      <w:r>
        <w:t xml:space="preserve">Ensures that safe work conditions </w:t>
      </w:r>
      <w:proofErr w:type="gramStart"/>
      <w:r>
        <w:t>are maintained at all times</w:t>
      </w:r>
      <w:proofErr w:type="gramEnd"/>
      <w:r>
        <w:t>.</w:t>
      </w:r>
    </w:p>
    <w:p w14:paraId="7778BFA7" w14:textId="77777777" w:rsidR="00AB33F0" w:rsidRDefault="00AB33F0" w:rsidP="00AB33F0">
      <w:pPr>
        <w:numPr>
          <w:ilvl w:val="0"/>
          <w:numId w:val="10"/>
        </w:numPr>
        <w:tabs>
          <w:tab w:val="num" w:pos="720"/>
        </w:tabs>
      </w:pPr>
      <w:proofErr w:type="gramStart"/>
      <w:r>
        <w:t>Ensures correct use of Personal Protective Equipment (PPE) at all times</w:t>
      </w:r>
      <w:proofErr w:type="gramEnd"/>
      <w:r>
        <w:t xml:space="preserve"> when required.</w:t>
      </w:r>
    </w:p>
    <w:p w14:paraId="6E5D6406" w14:textId="77777777" w:rsidR="00A25FA1" w:rsidRDefault="00A25FA1" w:rsidP="00A25FA1">
      <w:pPr>
        <w:pStyle w:val="ListParagraph"/>
        <w:rPr>
          <w:b/>
          <w:bCs/>
        </w:rPr>
      </w:pPr>
    </w:p>
    <w:p w14:paraId="0FD32BD9" w14:textId="77777777" w:rsidR="00A25FA1" w:rsidRPr="00A25FA1" w:rsidRDefault="00A25FA1" w:rsidP="00A25FA1">
      <w:pPr>
        <w:pStyle w:val="ListParagraph"/>
        <w:rPr>
          <w:b/>
          <w:bCs/>
        </w:rPr>
      </w:pPr>
    </w:p>
    <w:p w14:paraId="3345EC70" w14:textId="77777777" w:rsidR="00D27106" w:rsidRDefault="00D27106" w:rsidP="00D27106">
      <w:pPr>
        <w:rPr>
          <w:b/>
          <w:bCs/>
        </w:rPr>
      </w:pPr>
      <w:r>
        <w:rPr>
          <w:b/>
          <w:bCs/>
        </w:rPr>
        <w:t>Key Relationships (internal and external)</w:t>
      </w:r>
    </w:p>
    <w:p w14:paraId="1C8C5EE7" w14:textId="0AEB74D0" w:rsidR="00D27106" w:rsidRPr="00F02F6F" w:rsidRDefault="00F02F6F" w:rsidP="00D27106">
      <w:pPr>
        <w:numPr>
          <w:ilvl w:val="0"/>
          <w:numId w:val="4"/>
        </w:numPr>
        <w:rPr>
          <w:bCs/>
        </w:rPr>
      </w:pPr>
      <w:r w:rsidRPr="00F02F6F">
        <w:rPr>
          <w:bCs/>
        </w:rPr>
        <w:t>Production supervisor and Production manager</w:t>
      </w:r>
    </w:p>
    <w:p w14:paraId="05ED08E3" w14:textId="17BC424F" w:rsidR="00F02F6F" w:rsidRPr="00F02F6F" w:rsidRDefault="00F02F6F" w:rsidP="00D27106">
      <w:pPr>
        <w:numPr>
          <w:ilvl w:val="0"/>
          <w:numId w:val="4"/>
        </w:numPr>
        <w:rPr>
          <w:bCs/>
        </w:rPr>
      </w:pPr>
      <w:r w:rsidRPr="00F02F6F">
        <w:rPr>
          <w:bCs/>
        </w:rPr>
        <w:t>Glass manufacturing team members</w:t>
      </w:r>
    </w:p>
    <w:p w14:paraId="2C489855" w14:textId="598EFF6D" w:rsidR="00F02F6F" w:rsidRPr="00F02F6F" w:rsidRDefault="00F02F6F" w:rsidP="00D27106">
      <w:pPr>
        <w:numPr>
          <w:ilvl w:val="0"/>
          <w:numId w:val="4"/>
        </w:numPr>
        <w:rPr>
          <w:bCs/>
        </w:rPr>
      </w:pPr>
      <w:r w:rsidRPr="00F02F6F">
        <w:rPr>
          <w:bCs/>
        </w:rPr>
        <w:t>Quality Control team</w:t>
      </w:r>
    </w:p>
    <w:p w14:paraId="5DE9E35E" w14:textId="26E355C6" w:rsidR="00F02F6F" w:rsidRPr="00F02F6F" w:rsidRDefault="00F02F6F" w:rsidP="00D27106">
      <w:pPr>
        <w:numPr>
          <w:ilvl w:val="0"/>
          <w:numId w:val="4"/>
        </w:numPr>
        <w:rPr>
          <w:bCs/>
        </w:rPr>
      </w:pPr>
      <w:r w:rsidRPr="00F02F6F">
        <w:rPr>
          <w:bCs/>
        </w:rPr>
        <w:t>Maintenance and Engineering team</w:t>
      </w:r>
    </w:p>
    <w:p w14:paraId="7A5E5F33" w14:textId="039EBC9D" w:rsidR="00F02F6F" w:rsidRPr="00F02F6F" w:rsidRDefault="00F02F6F" w:rsidP="00D27106">
      <w:pPr>
        <w:numPr>
          <w:ilvl w:val="0"/>
          <w:numId w:val="4"/>
        </w:numPr>
        <w:rPr>
          <w:bCs/>
        </w:rPr>
      </w:pPr>
      <w:r w:rsidRPr="00F02F6F">
        <w:rPr>
          <w:bCs/>
        </w:rPr>
        <w:t>R&amp;D team</w:t>
      </w:r>
    </w:p>
    <w:p w14:paraId="7BB6756D" w14:textId="5934132E" w:rsidR="00F02F6F" w:rsidRPr="00F02F6F" w:rsidRDefault="00F02F6F" w:rsidP="00D27106">
      <w:pPr>
        <w:numPr>
          <w:ilvl w:val="0"/>
          <w:numId w:val="4"/>
        </w:numPr>
        <w:rPr>
          <w:bCs/>
        </w:rPr>
      </w:pPr>
      <w:r w:rsidRPr="00F02F6F">
        <w:rPr>
          <w:bCs/>
        </w:rPr>
        <w:t>GI Capsulation and Composite manufacturing team</w:t>
      </w:r>
    </w:p>
    <w:p w14:paraId="3DD0A028" w14:textId="713084D3" w:rsidR="00F02F6F" w:rsidRPr="00F02F6F" w:rsidRDefault="00F02F6F" w:rsidP="00D27106">
      <w:pPr>
        <w:numPr>
          <w:ilvl w:val="0"/>
          <w:numId w:val="4"/>
        </w:numPr>
        <w:rPr>
          <w:bCs/>
        </w:rPr>
      </w:pPr>
      <w:r w:rsidRPr="00F02F6F">
        <w:rPr>
          <w:bCs/>
        </w:rPr>
        <w:t>Warehouse team</w:t>
      </w:r>
    </w:p>
    <w:p w14:paraId="50219211" w14:textId="77777777" w:rsidR="00D27106" w:rsidRDefault="00D27106" w:rsidP="00D27106">
      <w:pPr>
        <w:rPr>
          <w:b/>
          <w:bCs/>
        </w:rPr>
      </w:pPr>
    </w:p>
    <w:p w14:paraId="32ED8153" w14:textId="77777777" w:rsidR="00A25FA1" w:rsidRDefault="00A25FA1" w:rsidP="00D27106">
      <w:pPr>
        <w:rPr>
          <w:b/>
          <w:bCs/>
        </w:rPr>
      </w:pPr>
    </w:p>
    <w:p w14:paraId="5C871D40" w14:textId="77777777" w:rsidR="00D27106" w:rsidRDefault="00D27106" w:rsidP="00D27106">
      <w:pPr>
        <w:rPr>
          <w:b/>
          <w:bCs/>
        </w:rPr>
      </w:pPr>
      <w:r>
        <w:rPr>
          <w:b/>
          <w:bCs/>
        </w:rPr>
        <w:lastRenderedPageBreak/>
        <w:t>Job Environment</w:t>
      </w:r>
    </w:p>
    <w:p w14:paraId="467A00C2" w14:textId="77777777" w:rsidR="00D27106" w:rsidRPr="0031186E" w:rsidRDefault="00D27106" w:rsidP="00D27106">
      <w:pPr>
        <w:numPr>
          <w:ilvl w:val="0"/>
          <w:numId w:val="5"/>
        </w:numPr>
        <w:rPr>
          <w:bCs/>
        </w:rPr>
      </w:pPr>
      <w:r w:rsidRPr="0031186E">
        <w:rPr>
          <w:bCs/>
        </w:rPr>
        <w:t>The position is located at Bayswater</w:t>
      </w:r>
    </w:p>
    <w:p w14:paraId="517BEA84" w14:textId="77777777" w:rsidR="00D27106" w:rsidRPr="0031186E" w:rsidRDefault="00D27106" w:rsidP="00D27106">
      <w:pPr>
        <w:numPr>
          <w:ilvl w:val="0"/>
          <w:numId w:val="5"/>
        </w:numPr>
        <w:rPr>
          <w:bCs/>
        </w:rPr>
      </w:pPr>
      <w:r w:rsidRPr="0031186E">
        <w:rPr>
          <w:bCs/>
        </w:rPr>
        <w:t xml:space="preserve">Working hours: </w:t>
      </w:r>
      <w:r w:rsidR="00AB33F0" w:rsidRPr="0031186E">
        <w:rPr>
          <w:bCs/>
        </w:rPr>
        <w:t>10-day</w:t>
      </w:r>
      <w:r w:rsidRPr="0031186E">
        <w:rPr>
          <w:bCs/>
        </w:rPr>
        <w:t xml:space="preserve"> fortnight</w:t>
      </w:r>
    </w:p>
    <w:p w14:paraId="19E0B434" w14:textId="77777777" w:rsidR="00D27106" w:rsidRPr="0031186E" w:rsidRDefault="00D27106" w:rsidP="00D27106">
      <w:pPr>
        <w:numPr>
          <w:ilvl w:val="0"/>
          <w:numId w:val="5"/>
        </w:numPr>
        <w:rPr>
          <w:bCs/>
        </w:rPr>
      </w:pPr>
      <w:r w:rsidRPr="0031186E">
        <w:rPr>
          <w:bCs/>
        </w:rPr>
        <w:t>Local, interstate and international travel as required.</w:t>
      </w:r>
    </w:p>
    <w:p w14:paraId="5C6DF818" w14:textId="77777777" w:rsidR="00D27106" w:rsidRDefault="00D27106" w:rsidP="00D27106">
      <w:pPr>
        <w:rPr>
          <w:b/>
          <w:bCs/>
        </w:rPr>
      </w:pPr>
    </w:p>
    <w:p w14:paraId="01D39C52" w14:textId="77777777" w:rsidR="00A25FA1" w:rsidRDefault="00A25FA1" w:rsidP="00D27106">
      <w:pPr>
        <w:rPr>
          <w:b/>
          <w:bCs/>
        </w:rPr>
      </w:pPr>
    </w:p>
    <w:p w14:paraId="2E20A2F9" w14:textId="77777777" w:rsidR="00D27106" w:rsidRDefault="00D27106" w:rsidP="00D27106">
      <w:pPr>
        <w:rPr>
          <w:b/>
          <w:bCs/>
        </w:rPr>
      </w:pPr>
      <w:r>
        <w:rPr>
          <w:b/>
          <w:bCs/>
        </w:rPr>
        <w:t>Essential Qualification/ Experience</w:t>
      </w:r>
    </w:p>
    <w:p w14:paraId="3518F23E" w14:textId="40349078" w:rsidR="00A25FA1" w:rsidRPr="00F02F6F" w:rsidRDefault="00F02F6F" w:rsidP="00A25FA1">
      <w:pPr>
        <w:numPr>
          <w:ilvl w:val="0"/>
          <w:numId w:val="3"/>
        </w:numPr>
      </w:pPr>
      <w:r w:rsidRPr="00F02F6F">
        <w:t>No formal qualification required.</w:t>
      </w:r>
    </w:p>
    <w:p w14:paraId="1911FF74" w14:textId="3C0DDE78" w:rsidR="00D27106" w:rsidRPr="00F02F6F" w:rsidRDefault="00F02F6F" w:rsidP="00A25FA1">
      <w:pPr>
        <w:numPr>
          <w:ilvl w:val="0"/>
          <w:numId w:val="3"/>
        </w:numPr>
      </w:pPr>
      <w:r w:rsidRPr="00F02F6F">
        <w:t>2 years of work experience in pharmaceutical, Food or GMP compliant manufacturing field.</w:t>
      </w:r>
    </w:p>
    <w:p w14:paraId="7B1C888B" w14:textId="359A4F8E" w:rsidR="00F02F6F" w:rsidRPr="00F02F6F" w:rsidRDefault="00F02F6F" w:rsidP="00A25FA1">
      <w:pPr>
        <w:numPr>
          <w:ilvl w:val="0"/>
          <w:numId w:val="3"/>
        </w:numPr>
      </w:pPr>
      <w:r w:rsidRPr="00F02F6F">
        <w:t>Experience in batch manufacturing.</w:t>
      </w:r>
    </w:p>
    <w:p w14:paraId="6281D131" w14:textId="77777777" w:rsidR="00D27106" w:rsidRDefault="00D27106" w:rsidP="00D27106"/>
    <w:p w14:paraId="29432CA7" w14:textId="77777777" w:rsidR="00A25FA1" w:rsidRDefault="00A25FA1" w:rsidP="00D27106">
      <w:pPr>
        <w:rPr>
          <w:b/>
        </w:rPr>
      </w:pPr>
    </w:p>
    <w:p w14:paraId="1114D312" w14:textId="77777777" w:rsidR="00D27106" w:rsidRDefault="00D27106" w:rsidP="00D27106">
      <w:pPr>
        <w:rPr>
          <w:b/>
        </w:rPr>
      </w:pPr>
      <w:r w:rsidRPr="0031186E">
        <w:rPr>
          <w:b/>
        </w:rPr>
        <w:t>Essential Skills, Knowledge and Attributes</w:t>
      </w:r>
    </w:p>
    <w:p w14:paraId="77EA6D8A" w14:textId="77777777" w:rsidR="00F02F6F" w:rsidRDefault="00F02F6F" w:rsidP="002F2DE0"/>
    <w:p w14:paraId="66F20931" w14:textId="7BEAC091" w:rsidR="002F2DE0" w:rsidRPr="002F2DE0" w:rsidRDefault="002F2DE0" w:rsidP="002F2DE0">
      <w:r w:rsidRPr="002F2DE0">
        <w:t>Personal Qualities</w:t>
      </w:r>
    </w:p>
    <w:p w14:paraId="6E578AB8" w14:textId="77777777" w:rsidR="00AB33F0" w:rsidRDefault="00AB33F0" w:rsidP="00AB33F0">
      <w:pPr>
        <w:numPr>
          <w:ilvl w:val="0"/>
          <w:numId w:val="10"/>
        </w:numPr>
        <w:tabs>
          <w:tab w:val="num" w:pos="720"/>
        </w:tabs>
        <w:ind w:left="720"/>
      </w:pPr>
      <w:r>
        <w:t>A high degree of mechanical aptitude</w:t>
      </w:r>
    </w:p>
    <w:p w14:paraId="2F71A098" w14:textId="77777777" w:rsidR="00AB33F0" w:rsidRDefault="00AB33F0" w:rsidP="00AB33F0">
      <w:pPr>
        <w:numPr>
          <w:ilvl w:val="0"/>
          <w:numId w:val="10"/>
        </w:numPr>
        <w:tabs>
          <w:tab w:val="num" w:pos="720"/>
        </w:tabs>
        <w:ind w:left="720"/>
      </w:pPr>
      <w:r>
        <w:t>A high level of attention to detail</w:t>
      </w:r>
    </w:p>
    <w:p w14:paraId="352AA27D" w14:textId="77777777" w:rsidR="00AB33F0" w:rsidRDefault="00AB33F0" w:rsidP="00AB33F0">
      <w:pPr>
        <w:numPr>
          <w:ilvl w:val="0"/>
          <w:numId w:val="10"/>
        </w:numPr>
        <w:tabs>
          <w:tab w:val="num" w:pos="720"/>
        </w:tabs>
        <w:ind w:left="720"/>
      </w:pPr>
      <w:r>
        <w:t>Reliability – be punctual; maintain the required dress and behavioural codes.</w:t>
      </w:r>
    </w:p>
    <w:p w14:paraId="3FA862E3" w14:textId="77777777" w:rsidR="00AB33F0" w:rsidRDefault="00AB33F0" w:rsidP="00AB33F0">
      <w:pPr>
        <w:numPr>
          <w:ilvl w:val="0"/>
          <w:numId w:val="10"/>
        </w:numPr>
        <w:tabs>
          <w:tab w:val="num" w:pos="720"/>
        </w:tabs>
        <w:ind w:left="720"/>
      </w:pPr>
      <w:r>
        <w:t>Operate as an effective and productive team member, have a sound work ethic and a positive can-do attitude.</w:t>
      </w:r>
    </w:p>
    <w:p w14:paraId="39E67143" w14:textId="77777777" w:rsidR="00AB33F0" w:rsidRDefault="00AB33F0" w:rsidP="00AB33F0">
      <w:pPr>
        <w:numPr>
          <w:ilvl w:val="0"/>
          <w:numId w:val="10"/>
        </w:numPr>
        <w:tabs>
          <w:tab w:val="clear" w:pos="644"/>
          <w:tab w:val="num" w:pos="720"/>
        </w:tabs>
        <w:ind w:left="720"/>
      </w:pPr>
      <w:r>
        <w:t xml:space="preserve">Good verbal communication skills- in all aspects of the job. This is especially relevant when root causing and reporting a fault or problem. </w:t>
      </w:r>
    </w:p>
    <w:p w14:paraId="5893E62A" w14:textId="77777777" w:rsidR="00AB33F0" w:rsidRDefault="00AB33F0" w:rsidP="00AB33F0">
      <w:pPr>
        <w:numPr>
          <w:ilvl w:val="0"/>
          <w:numId w:val="10"/>
        </w:numPr>
        <w:tabs>
          <w:tab w:val="clear" w:pos="644"/>
          <w:tab w:val="num" w:pos="720"/>
        </w:tabs>
        <w:ind w:left="720"/>
      </w:pPr>
      <w:r>
        <w:t>A competent analytical mind to diagnose and rectify faults in most process, assembly, mechanical, electrical or hydraulic systems.</w:t>
      </w:r>
    </w:p>
    <w:p w14:paraId="3CF1B665" w14:textId="77777777" w:rsidR="00AB33F0" w:rsidRDefault="00AB33F0" w:rsidP="00AB33F0">
      <w:pPr>
        <w:numPr>
          <w:ilvl w:val="0"/>
          <w:numId w:val="10"/>
        </w:numPr>
        <w:tabs>
          <w:tab w:val="clear" w:pos="644"/>
          <w:tab w:val="num" w:pos="720"/>
        </w:tabs>
        <w:ind w:left="720"/>
      </w:pPr>
      <w:r>
        <w:t>Excellent team working, organisational and time management skills for meeting deadlines and minimising stress.</w:t>
      </w:r>
    </w:p>
    <w:p w14:paraId="1FEF1211" w14:textId="77777777" w:rsidR="00AB33F0" w:rsidRDefault="00AB33F0" w:rsidP="00AB33F0">
      <w:pPr>
        <w:numPr>
          <w:ilvl w:val="0"/>
          <w:numId w:val="10"/>
        </w:numPr>
        <w:tabs>
          <w:tab w:val="clear" w:pos="644"/>
          <w:tab w:val="num" w:pos="720"/>
        </w:tabs>
        <w:ind w:left="720"/>
      </w:pPr>
      <w:r>
        <w:t>High degree of initiative and innovation.</w:t>
      </w:r>
    </w:p>
    <w:p w14:paraId="3194D3B1" w14:textId="77777777" w:rsidR="00AB33F0" w:rsidRDefault="00AB33F0" w:rsidP="00AB33F0">
      <w:pPr>
        <w:numPr>
          <w:ilvl w:val="0"/>
          <w:numId w:val="10"/>
        </w:numPr>
        <w:tabs>
          <w:tab w:val="clear" w:pos="644"/>
          <w:tab w:val="num" w:pos="720"/>
        </w:tabs>
        <w:ind w:left="720"/>
      </w:pPr>
      <w:r>
        <w:t>Taking the initiative and being proactive in resolving issues.</w:t>
      </w:r>
    </w:p>
    <w:p w14:paraId="358A0C03" w14:textId="77777777" w:rsidR="00AB33F0" w:rsidRDefault="00AB33F0" w:rsidP="00AB33F0">
      <w:pPr>
        <w:tabs>
          <w:tab w:val="num" w:pos="720"/>
        </w:tabs>
        <w:ind w:left="720"/>
      </w:pPr>
    </w:p>
    <w:p w14:paraId="0BFB9959" w14:textId="77777777" w:rsidR="002F2DE0" w:rsidRDefault="002F2DE0" w:rsidP="002F2DE0"/>
    <w:p w14:paraId="643A4E12" w14:textId="77777777" w:rsidR="002F2DE0" w:rsidRPr="00AB33F0" w:rsidRDefault="002F2DE0" w:rsidP="002F2DE0">
      <w:pPr>
        <w:rPr>
          <w:b/>
        </w:rPr>
      </w:pPr>
      <w:r w:rsidRPr="00AB33F0">
        <w:rPr>
          <w:b/>
        </w:rPr>
        <w:t>Knowledge and Skills</w:t>
      </w:r>
    </w:p>
    <w:p w14:paraId="77985BE4" w14:textId="77777777" w:rsidR="00F02F6F" w:rsidRPr="00F71B20" w:rsidRDefault="00F02F6F" w:rsidP="002F2DE0">
      <w:pPr>
        <w:pStyle w:val="ListParagraph"/>
        <w:numPr>
          <w:ilvl w:val="0"/>
          <w:numId w:val="9"/>
        </w:numPr>
      </w:pPr>
      <w:r w:rsidRPr="00F71B20">
        <w:t>Strong relationship management skills</w:t>
      </w:r>
    </w:p>
    <w:p w14:paraId="3E75E3DD" w14:textId="305A110F" w:rsidR="00F02F6F" w:rsidRPr="00F71B20" w:rsidRDefault="00F02F6F" w:rsidP="002F2DE0">
      <w:pPr>
        <w:pStyle w:val="ListParagraph"/>
        <w:numPr>
          <w:ilvl w:val="0"/>
          <w:numId w:val="9"/>
        </w:numPr>
      </w:pPr>
      <w:r w:rsidRPr="00F71B20">
        <w:t>Time management to achieve the daily plan.</w:t>
      </w:r>
    </w:p>
    <w:p w14:paraId="0A4D2FF7" w14:textId="189C2CA2" w:rsidR="00F02F6F" w:rsidRPr="00F71B20" w:rsidRDefault="00F02F6F" w:rsidP="002F2DE0">
      <w:pPr>
        <w:pStyle w:val="ListParagraph"/>
        <w:numPr>
          <w:ilvl w:val="0"/>
          <w:numId w:val="9"/>
        </w:numPr>
      </w:pPr>
      <w:r w:rsidRPr="00F71B20">
        <w:t>Attention to detail to follow the details on production forms and work instructions.</w:t>
      </w:r>
    </w:p>
    <w:p w14:paraId="7F9363F0" w14:textId="0526CF1F" w:rsidR="00F02F6F" w:rsidRDefault="00F02F6F" w:rsidP="00F02F6F">
      <w:pPr>
        <w:pStyle w:val="ListParagraph"/>
        <w:ind w:left="360"/>
        <w:rPr>
          <w:color w:val="92D050"/>
        </w:rPr>
      </w:pPr>
    </w:p>
    <w:p w14:paraId="3CE4981A" w14:textId="3CC64FC0" w:rsidR="00F02F6F" w:rsidRDefault="00F02F6F" w:rsidP="00F02F6F">
      <w:pPr>
        <w:pStyle w:val="ListParagraph"/>
        <w:ind w:left="360"/>
        <w:rPr>
          <w:color w:val="92D050"/>
        </w:rPr>
      </w:pPr>
    </w:p>
    <w:p w14:paraId="1EEE3EE3" w14:textId="77777777" w:rsidR="00F02F6F" w:rsidRPr="00F02F6F" w:rsidRDefault="00F02F6F" w:rsidP="00F02F6F">
      <w:pPr>
        <w:pStyle w:val="ListParagraph"/>
        <w:ind w:left="360"/>
        <w:rPr>
          <w:color w:val="92D050"/>
        </w:rPr>
      </w:pPr>
    </w:p>
    <w:tbl>
      <w:tblPr>
        <w:tblW w:w="0" w:type="auto"/>
        <w:tblInd w:w="-106" w:type="dxa"/>
        <w:tblLayout w:type="fixed"/>
        <w:tblLook w:val="01E0" w:firstRow="1" w:lastRow="1" w:firstColumn="1" w:lastColumn="1" w:noHBand="0" w:noVBand="0"/>
      </w:tblPr>
      <w:tblGrid>
        <w:gridCol w:w="2268"/>
        <w:gridCol w:w="3420"/>
        <w:gridCol w:w="1154"/>
        <w:gridCol w:w="2263"/>
      </w:tblGrid>
      <w:tr w:rsidR="00A64B9C" w:rsidRPr="005034EB" w14:paraId="3DCD2D2D" w14:textId="77777777" w:rsidTr="00A5646C">
        <w:trPr>
          <w:trHeight w:val="329"/>
        </w:trPr>
        <w:tc>
          <w:tcPr>
            <w:tcW w:w="2268" w:type="dxa"/>
            <w:vAlign w:val="bottom"/>
          </w:tcPr>
          <w:p w14:paraId="3213C4CD" w14:textId="77777777" w:rsidR="00A64B9C" w:rsidRPr="005034EB" w:rsidRDefault="00A64B9C" w:rsidP="00A64B9C">
            <w:pPr>
              <w:pStyle w:val="ListParagraph"/>
              <w:ind w:left="360"/>
              <w:rPr>
                <w:rFonts w:cs="Arial"/>
                <w:color w:val="000000"/>
              </w:rPr>
            </w:pPr>
            <w:bookmarkStart w:id="1" w:name="_Hlk15636056"/>
            <w:r w:rsidRPr="005034EB">
              <w:rPr>
                <w:rFonts w:cs="Arial"/>
              </w:rPr>
              <w:t>Employee Signature: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71C75C" w14:textId="77777777" w:rsidR="00A64B9C" w:rsidRPr="005034EB" w:rsidRDefault="00A64B9C" w:rsidP="00A5646C">
            <w:pPr>
              <w:rPr>
                <w:rFonts w:cs="Arial"/>
                <w:color w:val="000000"/>
              </w:rPr>
            </w:pPr>
          </w:p>
          <w:p w14:paraId="16F9FAED" w14:textId="77777777" w:rsidR="00A64B9C" w:rsidRPr="005034EB" w:rsidRDefault="00A64B9C" w:rsidP="00A5646C">
            <w:pPr>
              <w:rPr>
                <w:rFonts w:cs="Arial"/>
                <w:color w:val="000000"/>
              </w:rPr>
            </w:pPr>
          </w:p>
        </w:tc>
        <w:tc>
          <w:tcPr>
            <w:tcW w:w="1154" w:type="dxa"/>
            <w:vAlign w:val="bottom"/>
          </w:tcPr>
          <w:p w14:paraId="0F1C1C29" w14:textId="77777777" w:rsidR="00A64B9C" w:rsidRPr="005034EB" w:rsidRDefault="00A64B9C" w:rsidP="00A5646C">
            <w:pPr>
              <w:rPr>
                <w:rFonts w:cs="Arial"/>
                <w:color w:val="000000"/>
              </w:rPr>
            </w:pPr>
            <w:r w:rsidRPr="005034EB">
              <w:rPr>
                <w:rFonts w:cs="Arial"/>
              </w:rPr>
              <w:t>Date: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70FE00" w14:textId="77777777" w:rsidR="00A64B9C" w:rsidRPr="005034EB" w:rsidRDefault="00A64B9C" w:rsidP="00A5646C">
            <w:pPr>
              <w:rPr>
                <w:rFonts w:cs="Arial"/>
                <w:color w:val="000000"/>
              </w:rPr>
            </w:pPr>
          </w:p>
        </w:tc>
      </w:tr>
      <w:tr w:rsidR="00A64B9C" w:rsidRPr="005034EB" w14:paraId="36DE5578" w14:textId="77777777" w:rsidTr="00A5646C">
        <w:trPr>
          <w:trHeight w:val="458"/>
        </w:trPr>
        <w:tc>
          <w:tcPr>
            <w:tcW w:w="2268" w:type="dxa"/>
            <w:vAlign w:val="bottom"/>
          </w:tcPr>
          <w:p w14:paraId="034AF5C3" w14:textId="77777777" w:rsidR="00A64B9C" w:rsidRPr="005034EB" w:rsidRDefault="00A64B9C" w:rsidP="00A5646C">
            <w:pPr>
              <w:rPr>
                <w:rFonts w:cs="Arial"/>
              </w:rPr>
            </w:pPr>
          </w:p>
          <w:p w14:paraId="6DC2E838" w14:textId="77777777" w:rsidR="00A64B9C" w:rsidRPr="005034EB" w:rsidRDefault="00A64B9C" w:rsidP="00A5646C">
            <w:pPr>
              <w:rPr>
                <w:rFonts w:cs="Arial"/>
              </w:rPr>
            </w:pPr>
          </w:p>
          <w:p w14:paraId="46D0A4FC" w14:textId="77777777" w:rsidR="00A64B9C" w:rsidRPr="005034EB" w:rsidRDefault="00A64B9C" w:rsidP="00A5646C">
            <w:pPr>
              <w:rPr>
                <w:rFonts w:cs="Arial"/>
              </w:rPr>
            </w:pPr>
          </w:p>
          <w:p w14:paraId="4D563090" w14:textId="77777777" w:rsidR="00A64B9C" w:rsidRPr="005034EB" w:rsidRDefault="00A64B9C" w:rsidP="00A5646C">
            <w:pPr>
              <w:rPr>
                <w:rFonts w:cs="Arial"/>
                <w:color w:val="000000"/>
              </w:rPr>
            </w:pPr>
            <w:r w:rsidRPr="005034EB">
              <w:rPr>
                <w:rFonts w:cs="Arial"/>
              </w:rPr>
              <w:t>Manager Signature:</w:t>
            </w: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91D60E" w14:textId="77777777" w:rsidR="00A64B9C" w:rsidRPr="005034EB" w:rsidRDefault="00A64B9C" w:rsidP="00A5646C">
            <w:pPr>
              <w:rPr>
                <w:rFonts w:cs="Arial"/>
                <w:color w:val="000000"/>
              </w:rPr>
            </w:pPr>
          </w:p>
          <w:p w14:paraId="3BCDDDCF" w14:textId="77777777" w:rsidR="00A64B9C" w:rsidRPr="005034EB" w:rsidRDefault="00A64B9C" w:rsidP="00A5646C">
            <w:pPr>
              <w:rPr>
                <w:rFonts w:cs="Arial"/>
                <w:color w:val="000000"/>
              </w:rPr>
            </w:pPr>
          </w:p>
        </w:tc>
        <w:tc>
          <w:tcPr>
            <w:tcW w:w="1154" w:type="dxa"/>
            <w:vAlign w:val="bottom"/>
          </w:tcPr>
          <w:p w14:paraId="63C31874" w14:textId="77777777" w:rsidR="00A64B9C" w:rsidRPr="005034EB" w:rsidRDefault="00A64B9C" w:rsidP="00A5646C">
            <w:pPr>
              <w:rPr>
                <w:rFonts w:cs="Arial"/>
                <w:color w:val="000000"/>
              </w:rPr>
            </w:pPr>
            <w:r w:rsidRPr="005034EB">
              <w:rPr>
                <w:rFonts w:cs="Arial"/>
              </w:rPr>
              <w:t xml:space="preserve">Date: </w:t>
            </w:r>
          </w:p>
        </w:tc>
        <w:tc>
          <w:tcPr>
            <w:tcW w:w="22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8DF434" w14:textId="77777777" w:rsidR="00A64B9C" w:rsidRPr="005034EB" w:rsidRDefault="00A64B9C" w:rsidP="00A5646C">
            <w:pPr>
              <w:rPr>
                <w:rFonts w:cs="Arial"/>
                <w:color w:val="000000"/>
              </w:rPr>
            </w:pPr>
          </w:p>
        </w:tc>
      </w:tr>
      <w:bookmarkEnd w:id="1"/>
    </w:tbl>
    <w:p w14:paraId="2B55081D" w14:textId="77777777" w:rsidR="00B52694" w:rsidRDefault="00B52694"/>
    <w:sectPr w:rsidR="00B52694" w:rsidSect="00D27106">
      <w:headerReference w:type="default" r:id="rId7"/>
      <w:pgSz w:w="11906" w:h="16838"/>
      <w:pgMar w:top="1701" w:right="1361" w:bottom="1701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1F140A" w14:textId="77777777" w:rsidR="00F85C77" w:rsidRDefault="00F85C77" w:rsidP="00D27106">
      <w:r>
        <w:separator/>
      </w:r>
    </w:p>
  </w:endnote>
  <w:endnote w:type="continuationSeparator" w:id="0">
    <w:p w14:paraId="5A186645" w14:textId="77777777" w:rsidR="00F85C77" w:rsidRDefault="00F85C77" w:rsidP="00D271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Frutiger 45 Ligh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Frutiger 55 Roman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FF67C5" w14:textId="77777777" w:rsidR="00F85C77" w:rsidRDefault="00F85C77" w:rsidP="00D27106">
      <w:r>
        <w:separator/>
      </w:r>
    </w:p>
  </w:footnote>
  <w:footnote w:type="continuationSeparator" w:id="0">
    <w:p w14:paraId="37C3C542" w14:textId="77777777" w:rsidR="00F85C77" w:rsidRDefault="00F85C77" w:rsidP="00D271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2501B8" w14:textId="77777777" w:rsidR="00D27106" w:rsidRDefault="00D27106" w:rsidP="00D27106">
    <w:pPr>
      <w:pStyle w:val="Header"/>
      <w:ind w:left="-142"/>
      <w:jc w:val="right"/>
    </w:pP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4C325B01" wp14:editId="42DA1426">
          <wp:simplePos x="0" y="0"/>
          <wp:positionH relativeFrom="column">
            <wp:posOffset>-1104900</wp:posOffset>
          </wp:positionH>
          <wp:positionV relativeFrom="paragraph">
            <wp:posOffset>-408483</wp:posOffset>
          </wp:positionV>
          <wp:extent cx="2790190" cy="993140"/>
          <wp:effectExtent l="0" t="0" r="0" b="0"/>
          <wp:wrapNone/>
          <wp:docPr id="3" name="Picture 3" descr="SDI_LOGO_C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SDI_LOGO_C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0190" cy="993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67CE2">
      <w:t>Title:</w:t>
    </w:r>
    <w:r w:rsidR="00AB33F0">
      <w:t xml:space="preserve"> Production Operator</w:t>
    </w:r>
    <w:r>
      <w:rPr>
        <w:b/>
      </w:rPr>
      <w:tab/>
    </w:r>
    <w:r>
      <w:rPr>
        <w:b/>
      </w:rPr>
      <w:tab/>
    </w: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</w:instrText>
    </w:r>
    <w:r>
      <w:rPr>
        <w:b/>
        <w:bCs/>
      </w:rPr>
      <w:fldChar w:fldCharType="separate"/>
    </w:r>
    <w:r w:rsidR="00F423F6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</w:rPr>
      <w:fldChar w:fldCharType="separate"/>
    </w:r>
    <w:r w:rsidR="00F423F6">
      <w:rPr>
        <w:b/>
        <w:bCs/>
        <w:noProof/>
      </w:rPr>
      <w:t>2</w:t>
    </w:r>
    <w:r>
      <w:rPr>
        <w:b/>
        <w:bCs/>
      </w:rPr>
      <w:fldChar w:fldCharType="end"/>
    </w:r>
  </w:p>
  <w:p w14:paraId="3EBFF118" w14:textId="77777777" w:rsidR="00D27106" w:rsidRDefault="00D271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A404CA"/>
    <w:multiLevelType w:val="hybridMultilevel"/>
    <w:tmpl w:val="EAD2211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977466"/>
    <w:multiLevelType w:val="hybridMultilevel"/>
    <w:tmpl w:val="A0DE028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0BC4F78"/>
    <w:multiLevelType w:val="hybridMultilevel"/>
    <w:tmpl w:val="5B181C32"/>
    <w:lvl w:ilvl="0" w:tplc="04090001"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22"/>
        </w:tabs>
        <w:ind w:left="122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62"/>
        </w:tabs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82"/>
        </w:tabs>
        <w:ind w:left="338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22"/>
        </w:tabs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42"/>
        </w:tabs>
        <w:ind w:left="554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312C1D97"/>
    <w:multiLevelType w:val="hybridMultilevel"/>
    <w:tmpl w:val="E1760C4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6686C58"/>
    <w:multiLevelType w:val="hybridMultilevel"/>
    <w:tmpl w:val="68F045B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A0E3C56"/>
    <w:multiLevelType w:val="hybridMultilevel"/>
    <w:tmpl w:val="234EAEC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30B264F"/>
    <w:multiLevelType w:val="hybridMultilevel"/>
    <w:tmpl w:val="BB56421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7A4053C"/>
    <w:multiLevelType w:val="hybridMultilevel"/>
    <w:tmpl w:val="0AF0DB6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884077"/>
    <w:multiLevelType w:val="hybridMultilevel"/>
    <w:tmpl w:val="4D729F8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2736AE7"/>
    <w:multiLevelType w:val="hybridMultilevel"/>
    <w:tmpl w:val="E8548E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0"/>
  </w:num>
  <w:num w:numId="5">
    <w:abstractNumId w:val="7"/>
  </w:num>
  <w:num w:numId="6">
    <w:abstractNumId w:val="1"/>
  </w:num>
  <w:num w:numId="7">
    <w:abstractNumId w:val="9"/>
  </w:num>
  <w:num w:numId="8">
    <w:abstractNumId w:val="4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3tzA0sDQ1MLUwMzdU0lEKTi0uzszPAykwrAUA+ccOPywAAAA="/>
  </w:docVars>
  <w:rsids>
    <w:rsidRoot w:val="00D27106"/>
    <w:rsid w:val="000045C1"/>
    <w:rsid w:val="000B4156"/>
    <w:rsid w:val="00100615"/>
    <w:rsid w:val="00102612"/>
    <w:rsid w:val="00114CD9"/>
    <w:rsid w:val="0013303E"/>
    <w:rsid w:val="00140DAD"/>
    <w:rsid w:val="00146084"/>
    <w:rsid w:val="00153438"/>
    <w:rsid w:val="00177F0B"/>
    <w:rsid w:val="00180E9A"/>
    <w:rsid w:val="001B37C7"/>
    <w:rsid w:val="001E574B"/>
    <w:rsid w:val="00206BA6"/>
    <w:rsid w:val="00212095"/>
    <w:rsid w:val="00231C5B"/>
    <w:rsid w:val="00244274"/>
    <w:rsid w:val="00246255"/>
    <w:rsid w:val="00252E60"/>
    <w:rsid w:val="00272FD1"/>
    <w:rsid w:val="002A3237"/>
    <w:rsid w:val="002B63C8"/>
    <w:rsid w:val="002C3754"/>
    <w:rsid w:val="002E40F9"/>
    <w:rsid w:val="002F2DE0"/>
    <w:rsid w:val="00307F4A"/>
    <w:rsid w:val="00310902"/>
    <w:rsid w:val="0034192D"/>
    <w:rsid w:val="003534C9"/>
    <w:rsid w:val="00355622"/>
    <w:rsid w:val="003B22BC"/>
    <w:rsid w:val="003C7E5A"/>
    <w:rsid w:val="003D04E0"/>
    <w:rsid w:val="00430072"/>
    <w:rsid w:val="00450955"/>
    <w:rsid w:val="00466797"/>
    <w:rsid w:val="00466888"/>
    <w:rsid w:val="00467FD5"/>
    <w:rsid w:val="0049571D"/>
    <w:rsid w:val="005034EB"/>
    <w:rsid w:val="0052747C"/>
    <w:rsid w:val="00540EFF"/>
    <w:rsid w:val="00547EC7"/>
    <w:rsid w:val="00567CB5"/>
    <w:rsid w:val="00580902"/>
    <w:rsid w:val="00581E9E"/>
    <w:rsid w:val="00590BBC"/>
    <w:rsid w:val="005967E8"/>
    <w:rsid w:val="005C4E1D"/>
    <w:rsid w:val="005D09D9"/>
    <w:rsid w:val="005F63E8"/>
    <w:rsid w:val="006046A4"/>
    <w:rsid w:val="00621AAF"/>
    <w:rsid w:val="00676C78"/>
    <w:rsid w:val="006E3696"/>
    <w:rsid w:val="006F086F"/>
    <w:rsid w:val="00704753"/>
    <w:rsid w:val="0071143C"/>
    <w:rsid w:val="00712CD8"/>
    <w:rsid w:val="0072403F"/>
    <w:rsid w:val="007370D3"/>
    <w:rsid w:val="00740B4A"/>
    <w:rsid w:val="0077067B"/>
    <w:rsid w:val="007A7A22"/>
    <w:rsid w:val="0081721C"/>
    <w:rsid w:val="00851DC3"/>
    <w:rsid w:val="00853291"/>
    <w:rsid w:val="00872DCA"/>
    <w:rsid w:val="00877415"/>
    <w:rsid w:val="008A7418"/>
    <w:rsid w:val="008D1F2E"/>
    <w:rsid w:val="008E4269"/>
    <w:rsid w:val="008E79BF"/>
    <w:rsid w:val="009053CA"/>
    <w:rsid w:val="00914A62"/>
    <w:rsid w:val="009163A4"/>
    <w:rsid w:val="0095013F"/>
    <w:rsid w:val="00956CA5"/>
    <w:rsid w:val="00965B1F"/>
    <w:rsid w:val="00966FA3"/>
    <w:rsid w:val="00970CCC"/>
    <w:rsid w:val="009C03C3"/>
    <w:rsid w:val="00A164A1"/>
    <w:rsid w:val="00A25FA1"/>
    <w:rsid w:val="00A32F63"/>
    <w:rsid w:val="00A375E6"/>
    <w:rsid w:val="00A64637"/>
    <w:rsid w:val="00A64B9C"/>
    <w:rsid w:val="00AB33F0"/>
    <w:rsid w:val="00AD7533"/>
    <w:rsid w:val="00B265A6"/>
    <w:rsid w:val="00B415D5"/>
    <w:rsid w:val="00B44EB3"/>
    <w:rsid w:val="00B51334"/>
    <w:rsid w:val="00B52694"/>
    <w:rsid w:val="00B75005"/>
    <w:rsid w:val="00B83481"/>
    <w:rsid w:val="00B90FD7"/>
    <w:rsid w:val="00BC4105"/>
    <w:rsid w:val="00BF5B82"/>
    <w:rsid w:val="00C05E23"/>
    <w:rsid w:val="00C14F26"/>
    <w:rsid w:val="00C55300"/>
    <w:rsid w:val="00C6601A"/>
    <w:rsid w:val="00CE3A35"/>
    <w:rsid w:val="00CE6815"/>
    <w:rsid w:val="00D27106"/>
    <w:rsid w:val="00D50C7B"/>
    <w:rsid w:val="00E20257"/>
    <w:rsid w:val="00E300DF"/>
    <w:rsid w:val="00E33954"/>
    <w:rsid w:val="00E447C0"/>
    <w:rsid w:val="00E74206"/>
    <w:rsid w:val="00E93665"/>
    <w:rsid w:val="00E95CBA"/>
    <w:rsid w:val="00EA1374"/>
    <w:rsid w:val="00EA7772"/>
    <w:rsid w:val="00EB4105"/>
    <w:rsid w:val="00EE4769"/>
    <w:rsid w:val="00F0087D"/>
    <w:rsid w:val="00F02F6F"/>
    <w:rsid w:val="00F41B25"/>
    <w:rsid w:val="00F423F6"/>
    <w:rsid w:val="00F424BF"/>
    <w:rsid w:val="00F70E9C"/>
    <w:rsid w:val="00F71601"/>
    <w:rsid w:val="00F71B20"/>
    <w:rsid w:val="00F85C77"/>
    <w:rsid w:val="00FA0EB4"/>
    <w:rsid w:val="00FC7C53"/>
    <w:rsid w:val="00FE323A"/>
    <w:rsid w:val="00FE7CF3"/>
    <w:rsid w:val="00FF1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3272A"/>
  <w15:docId w15:val="{CBDB4AEE-E7FB-4273-898F-A013A9CD5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27106"/>
    <w:pPr>
      <w:spacing w:after="0" w:line="240" w:lineRule="auto"/>
    </w:pPr>
    <w:rPr>
      <w:rFonts w:ascii="Frutiger 45 Light" w:eastAsia="Times New Roman" w:hAnsi="Frutiger 45 Light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D27106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710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7106"/>
  </w:style>
  <w:style w:type="paragraph" w:styleId="Footer">
    <w:name w:val="footer"/>
    <w:basedOn w:val="Normal"/>
    <w:link w:val="FooterChar"/>
    <w:uiPriority w:val="99"/>
    <w:unhideWhenUsed/>
    <w:rsid w:val="00D2710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7106"/>
  </w:style>
  <w:style w:type="character" w:customStyle="1" w:styleId="Heading1Char">
    <w:name w:val="Heading 1 Char"/>
    <w:basedOn w:val="DefaultParagraphFont"/>
    <w:link w:val="Heading1"/>
    <w:rsid w:val="00D27106"/>
    <w:rPr>
      <w:rFonts w:ascii="Frutiger 45 Light" w:eastAsia="Times New Roman" w:hAnsi="Frutiger 45 Light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A25F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0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il James</dc:creator>
  <cp:lastModifiedBy>Chiara Soccio</cp:lastModifiedBy>
  <cp:revision>2</cp:revision>
  <dcterms:created xsi:type="dcterms:W3CDTF">2019-08-09T00:41:00Z</dcterms:created>
  <dcterms:modified xsi:type="dcterms:W3CDTF">2019-08-09T00:41:00Z</dcterms:modified>
</cp:coreProperties>
</file>